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619B" w:rsidRDefault="0073254E">
      <w:r>
        <w:t>Helloe Jan kantyewgar</w:t>
      </w:r>
    </w:p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/>
    <w:p w:rsidR="00C45BE5" w:rsidRDefault="00C45BE5">
      <w:r>
        <w:t>Big dick</w:t>
      </w:r>
    </w:p>
    <w:p w:rsidR="00C45BE5" w:rsidRDefault="00C45BE5">
      <w:r>
        <w:t>Really big dick</w:t>
      </w:r>
    </w:p>
    <w:p w:rsidR="00C45BE5" w:rsidRDefault="00C45BE5">
      <w:r>
        <w:t>Big tits</w:t>
      </w:r>
      <w:bookmarkStart w:id="0" w:name="_GoBack"/>
      <w:bookmarkEnd w:id="0"/>
    </w:p>
    <w:sectPr w:rsidR="00C45BE5" w:rsidSect="0011619B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szQxs7QwMTcxsjBW0lEKTi0uzszPAykwrAUAZTKNyCwAAAA="/>
  </w:docVars>
  <w:rsids>
    <w:rsidRoot w:val="0073254E"/>
    <w:rsid w:val="0011619B"/>
    <w:rsid w:val="0073254E"/>
    <w:rsid w:val="00C4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3771367"/>
  <w14:defaultImageDpi w14:val="330"/>
  <w15:docId w15:val="{B0225969-C2CB-4AA5-8D4A-DFEEC1027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da-DK" w:eastAsia="da-DK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64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kim Carlsen</dc:creator>
  <cp:keywords/>
  <dc:description/>
  <cp:lastModifiedBy>Anders Ipsen</cp:lastModifiedBy>
  <cp:revision>2</cp:revision>
  <dcterms:created xsi:type="dcterms:W3CDTF">2016-11-09T10:21:00Z</dcterms:created>
  <dcterms:modified xsi:type="dcterms:W3CDTF">2016-11-09T12:51:00Z</dcterms:modified>
</cp:coreProperties>
</file>